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DB8F1" w14:textId="6CD287A2" w:rsidR="002C2598" w:rsidRDefault="0025233E" w:rsidP="00B008D3">
      <w:pPr>
        <w:pStyle w:val="BodyText"/>
        <w:ind w:left="3664" w:right="570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53536" behindDoc="1" locked="0" layoutInCell="1" allowOverlap="1" wp14:anchorId="0C7DB910" wp14:editId="535B8B75">
                <wp:simplePos x="0" y="0"/>
                <wp:positionH relativeFrom="page">
                  <wp:align>left</wp:align>
                </wp:positionH>
                <wp:positionV relativeFrom="page">
                  <wp:posOffset>-9525</wp:posOffset>
                </wp:positionV>
                <wp:extent cx="7353300" cy="9648825"/>
                <wp:effectExtent l="0" t="0" r="0" b="9525"/>
                <wp:wrapNone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53300" cy="9648825"/>
                        </a:xfrm>
                        <a:prstGeom prst="rect">
                          <a:avLst/>
                        </a:prstGeom>
                        <a:solidFill>
                          <a:srgbClr val="F1EF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D83864" id="docshape1" o:spid="_x0000_s1026" style="position:absolute;margin-left:0;margin-top:-.75pt;width:579pt;height:759.75pt;z-index:-157629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" fillcolor="#f1efea" stroked="f">
                <w10:wrap anchorx="page" anchory="page"/>
              </v:rect>
            </w:pict>
          </mc:Fallback>
        </mc:AlternateContent>
      </w:r>
      <w:r w:rsidR="001E25A2">
        <w:rPr>
          <w:noProof/>
        </w:rPr>
        <w:drawing>
          <wp:inline distT="0" distB="0" distL="0" distR="0" wp14:anchorId="424EB451" wp14:editId="6068513A">
            <wp:extent cx="1340451" cy="1209675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 stamp50% blue 15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208" cy="123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B8F2" w14:textId="77777777" w:rsidR="002C2598" w:rsidRDefault="002C2598">
      <w:pPr>
        <w:pStyle w:val="BodyText"/>
        <w:ind w:left="0"/>
        <w:rPr>
          <w:rFonts w:ascii="Times New Roman"/>
        </w:rPr>
      </w:pPr>
    </w:p>
    <w:p w14:paraId="0C7DB8F3" w14:textId="6513BFAA" w:rsidR="002C2598" w:rsidRDefault="00107B4A" w:rsidP="007B2ECB">
      <w:pPr>
        <w:pStyle w:val="Title"/>
        <w:spacing w:line="223" w:lineRule="auto"/>
        <w:ind w:left="4320" w:firstLine="34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0C7DB913" wp14:editId="42487B05">
            <wp:simplePos x="0" y="0"/>
            <wp:positionH relativeFrom="page">
              <wp:posOffset>952500</wp:posOffset>
            </wp:positionH>
            <wp:positionV relativeFrom="paragraph">
              <wp:posOffset>95250</wp:posOffset>
            </wp:positionV>
            <wp:extent cx="1769364" cy="614362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683" cy="6155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B79682"/>
        </w:rPr>
        <w:t>201</w:t>
      </w:r>
      <w:r w:rsidR="00B008D3">
        <w:rPr>
          <w:color w:val="B79682"/>
        </w:rPr>
        <w:t>8</w:t>
      </w:r>
      <w:r>
        <w:rPr>
          <w:color w:val="B79682"/>
          <w:spacing w:val="9"/>
        </w:rPr>
        <w:t xml:space="preserve"> </w:t>
      </w:r>
      <w:r>
        <w:rPr>
          <w:color w:val="B79682"/>
        </w:rPr>
        <w:t>Hesperian</w:t>
      </w:r>
      <w:r>
        <w:rPr>
          <w:color w:val="B79682"/>
          <w:spacing w:val="1"/>
        </w:rPr>
        <w:t xml:space="preserve"> </w:t>
      </w:r>
      <w:r>
        <w:rPr>
          <w:color w:val="B79682"/>
        </w:rPr>
        <w:t>Cabernet</w:t>
      </w:r>
      <w:r>
        <w:rPr>
          <w:color w:val="B79682"/>
          <w:spacing w:val="31"/>
        </w:rPr>
        <w:t xml:space="preserve"> </w:t>
      </w:r>
      <w:r>
        <w:rPr>
          <w:color w:val="B79682"/>
        </w:rPr>
        <w:t>Sauvignon</w:t>
      </w:r>
    </w:p>
    <w:p w14:paraId="0C7DB8F4" w14:textId="77777777" w:rsidR="002C2598" w:rsidRPr="00107B4A" w:rsidRDefault="00107B4A" w:rsidP="007B2ECB">
      <w:pPr>
        <w:spacing w:before="83"/>
        <w:ind w:left="4320"/>
        <w:rPr>
          <w:rFonts w:ascii="Arno Pro" w:hAnsi="Arno Pro"/>
          <w:sz w:val="26"/>
        </w:rPr>
      </w:pPr>
      <w:r w:rsidRPr="00107B4A">
        <w:rPr>
          <w:rFonts w:ascii="Arno Pro" w:hAnsi="Arno Pro"/>
          <w:color w:val="B79682"/>
          <w:w w:val="90"/>
          <w:sz w:val="26"/>
        </w:rPr>
        <w:t>Kitoko</w:t>
      </w:r>
      <w:r w:rsidRPr="00107B4A">
        <w:rPr>
          <w:rFonts w:ascii="Arno Pro" w:hAnsi="Arno Pro"/>
          <w:color w:val="B79682"/>
          <w:spacing w:val="14"/>
          <w:w w:val="90"/>
          <w:sz w:val="26"/>
        </w:rPr>
        <w:t xml:space="preserve"> </w:t>
      </w:r>
      <w:r w:rsidRPr="00107B4A">
        <w:rPr>
          <w:rFonts w:ascii="Arno Pro" w:hAnsi="Arno Pro"/>
          <w:color w:val="B79682"/>
          <w:w w:val="90"/>
          <w:sz w:val="26"/>
        </w:rPr>
        <w:t>Vineyard</w:t>
      </w:r>
    </w:p>
    <w:p w14:paraId="0C7DB8F5" w14:textId="77777777" w:rsidR="002C2598" w:rsidRDefault="00107B4A" w:rsidP="007B2ECB">
      <w:pPr>
        <w:spacing w:before="24"/>
        <w:ind w:left="4320"/>
        <w:rPr>
          <w:rFonts w:ascii="Arno Pro"/>
          <w:i/>
          <w:sz w:val="26"/>
        </w:rPr>
      </w:pPr>
      <w:r>
        <w:rPr>
          <w:rFonts w:ascii="Arno Pro"/>
          <w:i/>
          <w:color w:val="B79682"/>
          <w:w w:val="90"/>
          <w:sz w:val="26"/>
        </w:rPr>
        <w:t>Atlas</w:t>
      </w:r>
      <w:r>
        <w:rPr>
          <w:rFonts w:ascii="Arno Pro"/>
          <w:i/>
          <w:color w:val="B79682"/>
          <w:spacing w:val="23"/>
          <w:w w:val="90"/>
          <w:sz w:val="26"/>
        </w:rPr>
        <w:t xml:space="preserve"> </w:t>
      </w:r>
      <w:r>
        <w:rPr>
          <w:rFonts w:ascii="Arno Pro"/>
          <w:i/>
          <w:color w:val="B79682"/>
          <w:w w:val="90"/>
          <w:sz w:val="26"/>
        </w:rPr>
        <w:t>Peak,</w:t>
      </w:r>
      <w:r>
        <w:rPr>
          <w:rFonts w:ascii="Arno Pro"/>
          <w:i/>
          <w:color w:val="B79682"/>
          <w:spacing w:val="24"/>
          <w:w w:val="90"/>
          <w:sz w:val="26"/>
        </w:rPr>
        <w:t xml:space="preserve"> </w:t>
      </w:r>
      <w:r>
        <w:rPr>
          <w:rFonts w:ascii="Arno Pro"/>
          <w:i/>
          <w:color w:val="B79682"/>
          <w:w w:val="90"/>
          <w:sz w:val="26"/>
        </w:rPr>
        <w:t>Napa</w:t>
      </w:r>
      <w:r>
        <w:rPr>
          <w:rFonts w:ascii="Arno Pro"/>
          <w:i/>
          <w:color w:val="B79682"/>
          <w:spacing w:val="24"/>
          <w:w w:val="90"/>
          <w:sz w:val="26"/>
        </w:rPr>
        <w:t xml:space="preserve"> </w:t>
      </w:r>
      <w:r>
        <w:rPr>
          <w:rFonts w:ascii="Arno Pro"/>
          <w:i/>
          <w:color w:val="B79682"/>
          <w:w w:val="90"/>
          <w:sz w:val="26"/>
        </w:rPr>
        <w:t>Valley</w:t>
      </w:r>
    </w:p>
    <w:p w14:paraId="0C7DB8F6" w14:textId="77777777" w:rsidR="002C2598" w:rsidRPr="0098473B" w:rsidRDefault="00107B4A" w:rsidP="00715F2C">
      <w:pPr>
        <w:pStyle w:val="Heading1"/>
        <w:spacing w:before="194"/>
        <w:ind w:left="4320" w:right="120"/>
        <w:jc w:val="both"/>
        <w:rPr>
          <w:color w:val="798087"/>
        </w:rPr>
      </w:pPr>
      <w:r w:rsidRPr="0098473B">
        <w:rPr>
          <w:color w:val="798087"/>
        </w:rPr>
        <w:t>Description</w:t>
      </w:r>
    </w:p>
    <w:p w14:paraId="0C7DB8F9" w14:textId="505E985A" w:rsidR="002C2598" w:rsidRPr="00855C14" w:rsidRDefault="00B008D3" w:rsidP="00715F2C">
      <w:pPr>
        <w:pStyle w:val="BodyText"/>
        <w:spacing w:line="245" w:lineRule="exact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</w:rPr>
      </w:pP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Kitoko Vineyard leaps from the glass with notes of violet, chocolate-covered cherries, crème de cassis, stewed </w:t>
      </w:r>
      <w:r w:rsidR="002B6077" w:rsidRPr="00855C14">
        <w:rPr>
          <w:rFonts w:ascii="Times New Roman" w:hAnsi="Times New Roman" w:cs="Times New Roman"/>
          <w:color w:val="808080" w:themeColor="background1" w:themeShade="80"/>
        </w:rPr>
        <w:t>plums,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 and boysenberries</w:t>
      </w:r>
      <w:r w:rsidR="00076BC4">
        <w:rPr>
          <w:rFonts w:ascii="Times New Roman" w:hAnsi="Times New Roman" w:cs="Times New Roman"/>
          <w:color w:val="808080" w:themeColor="background1" w:themeShade="80"/>
        </w:rPr>
        <w:t>,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 plus suggestions of grilled meats, </w:t>
      </w:r>
      <w:r w:rsidR="00BD4002" w:rsidRPr="00855C14">
        <w:rPr>
          <w:rFonts w:ascii="Times New Roman" w:hAnsi="Times New Roman" w:cs="Times New Roman"/>
          <w:color w:val="808080" w:themeColor="background1" w:themeShade="80"/>
        </w:rPr>
        <w:t>hoisin,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 and fragrant earth. Medium to full-bodied, the palate is laden with black fruit preserves and spicy sparks, framed by plush tannins and bags of freshness, finishing long and earthy. It’s</w:t>
      </w:r>
      <w:r w:rsidR="002B6077" w:rsidRPr="00855C14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a structured, noble bottle of Cabernet Sauvignon that will age 15-20 years effortlessly.      </w:t>
      </w:r>
    </w:p>
    <w:p w14:paraId="0C7DB8FA" w14:textId="77777777" w:rsidR="002C2598" w:rsidRPr="0098473B" w:rsidRDefault="002C2598" w:rsidP="00715F2C">
      <w:pPr>
        <w:pStyle w:val="BodyText"/>
        <w:spacing w:before="5"/>
        <w:ind w:left="0" w:right="120"/>
        <w:jc w:val="both"/>
        <w:rPr>
          <w:rFonts w:ascii="Times New Roman" w:hAnsi="Times New Roman" w:cs="Times New Roman"/>
          <w:color w:val="798087"/>
          <w:sz w:val="17"/>
        </w:rPr>
      </w:pPr>
    </w:p>
    <w:p w14:paraId="0C7DB8FB" w14:textId="77777777" w:rsidR="002C2598" w:rsidRPr="0098473B" w:rsidRDefault="00107B4A" w:rsidP="00715F2C">
      <w:pPr>
        <w:pStyle w:val="Heading1"/>
        <w:ind w:left="4320" w:right="120"/>
        <w:jc w:val="both"/>
        <w:rPr>
          <w:color w:val="798087"/>
        </w:rPr>
      </w:pPr>
      <w:r w:rsidRPr="0098473B">
        <w:rPr>
          <w:color w:val="798087"/>
        </w:rPr>
        <w:t>Vineyard</w:t>
      </w:r>
    </w:p>
    <w:p w14:paraId="0D302F81" w14:textId="3088B68E" w:rsidR="00BD4002" w:rsidRDefault="00BD4002" w:rsidP="00715F2C">
      <w:pPr>
        <w:pStyle w:val="BodyText"/>
        <w:spacing w:before="24" w:line="256" w:lineRule="auto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</w:rPr>
      </w:pPr>
      <w:r>
        <w:rPr>
          <w:rFonts w:ascii="Times New Roman" w:hAnsi="Times New Roman" w:cs="Times New Roman"/>
          <w:color w:val="808080" w:themeColor="background1" w:themeShade="80"/>
        </w:rPr>
        <w:t xml:space="preserve">100% from Kitoko Vineyard but more specifically a corner of the valley block and the Finger block, both harvest </w:t>
      </w:r>
      <w:r w:rsidR="00076BC4">
        <w:rPr>
          <w:rFonts w:ascii="Times New Roman" w:hAnsi="Times New Roman" w:cs="Times New Roman"/>
          <w:color w:val="808080" w:themeColor="background1" w:themeShade="80"/>
        </w:rPr>
        <w:t>October 29</w:t>
      </w:r>
      <w:r>
        <w:rPr>
          <w:rFonts w:ascii="Times New Roman" w:hAnsi="Times New Roman" w:cs="Times New Roman"/>
          <w:color w:val="808080" w:themeColor="background1" w:themeShade="80"/>
        </w:rPr>
        <w:t xml:space="preserve">. </w:t>
      </w:r>
    </w:p>
    <w:p w14:paraId="0C7DB900" w14:textId="70AB39BA" w:rsidR="002C2598" w:rsidRPr="00715F2C" w:rsidRDefault="00107B4A" w:rsidP="00715F2C">
      <w:pPr>
        <w:pStyle w:val="BodyText"/>
        <w:spacing w:before="24" w:line="256" w:lineRule="auto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  <w:sz w:val="21"/>
        </w:rPr>
      </w:pPr>
      <w:r w:rsidRPr="00855C14">
        <w:rPr>
          <w:rFonts w:ascii="Times New Roman" w:hAnsi="Times New Roman" w:cs="Times New Roman"/>
          <w:color w:val="808080" w:themeColor="background1" w:themeShade="80"/>
        </w:rPr>
        <w:t>Kitoko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Vineyard,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named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for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3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Congolese</w:t>
      </w:r>
      <w:r w:rsidRPr="00855C14">
        <w:rPr>
          <w:rFonts w:ascii="Times New Roman" w:hAnsi="Times New Roman" w:cs="Times New Roman"/>
          <w:color w:val="808080" w:themeColor="background1" w:themeShade="80"/>
          <w:spacing w:val="3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Lingala</w:t>
      </w:r>
      <w:r w:rsidRPr="00855C14">
        <w:rPr>
          <w:rFonts w:ascii="Times New Roman" w:hAnsi="Times New Roman" w:cs="Times New Roman"/>
          <w:color w:val="808080" w:themeColor="background1" w:themeShade="80"/>
          <w:spacing w:val="3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word</w:t>
      </w:r>
      <w:r w:rsidRPr="00855C14">
        <w:rPr>
          <w:rFonts w:ascii="Times New Roman" w:hAnsi="Times New Roman" w:cs="Times New Roman"/>
          <w:color w:val="808080" w:themeColor="background1" w:themeShade="80"/>
          <w:spacing w:val="-4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for “beautiful,” is a </w:t>
      </w:r>
      <w:r w:rsidR="00BD4002" w:rsidRPr="00855C14">
        <w:rPr>
          <w:rFonts w:ascii="Times New Roman" w:hAnsi="Times New Roman" w:cs="Times New Roman"/>
          <w:color w:val="808080" w:themeColor="background1" w:themeShade="80"/>
        </w:rPr>
        <w:t>14.2-acre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 vineyard high on Atlas Peak,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planted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o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Cabernet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auvignon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in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2000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2003.</w:t>
      </w:r>
      <w:r w:rsidR="00715F2C">
        <w:rPr>
          <w:rFonts w:ascii="Times New Roman" w:hAnsi="Times New Roman" w:cs="Times New Roman"/>
          <w:color w:val="808080" w:themeColor="background1" w:themeShade="80"/>
          <w:sz w:val="2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The soils here are </w:t>
      </w:r>
      <w:r w:rsidR="00FF039A">
        <w:rPr>
          <w:rFonts w:ascii="Times New Roman" w:hAnsi="Times New Roman" w:cs="Times New Roman"/>
          <w:color w:val="808080" w:themeColor="background1" w:themeShade="80"/>
        </w:rPr>
        <w:t>incredib</w:t>
      </w:r>
      <w:r w:rsidRPr="00855C14">
        <w:rPr>
          <w:rFonts w:ascii="Times New Roman" w:hAnsi="Times New Roman" w:cs="Times New Roman"/>
          <w:color w:val="808080" w:themeColor="background1" w:themeShade="80"/>
        </w:rPr>
        <w:t>ly rocky, dry, and poor, quite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="00BD4002" w:rsidRPr="00855C14">
        <w:rPr>
          <w:rFonts w:ascii="Times New Roman" w:hAnsi="Times New Roman" w:cs="Times New Roman"/>
          <w:color w:val="808080" w:themeColor="background1" w:themeShade="80"/>
        </w:rPr>
        <w:t>like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Pritchard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Hill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o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north,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tudded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with</w:t>
      </w:r>
      <w:r w:rsidR="00BD4002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fractured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esite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rock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</w:t>
      </w:r>
      <w:r w:rsidRPr="00855C14">
        <w:rPr>
          <w:rFonts w:ascii="Times New Roman" w:hAnsi="Times New Roman" w:cs="Times New Roman"/>
          <w:color w:val="808080" w:themeColor="background1" w:themeShade="80"/>
          <w:spacing w:val="38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boulders.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proximity</w:t>
      </w:r>
      <w:r w:rsidRPr="00855C14">
        <w:rPr>
          <w:rFonts w:ascii="Times New Roman" w:hAnsi="Times New Roman" w:cs="Times New Roman"/>
          <w:color w:val="808080" w:themeColor="background1" w:themeShade="80"/>
          <w:spacing w:val="38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o</w:t>
      </w:r>
      <w:r w:rsidRPr="00855C14">
        <w:rPr>
          <w:rFonts w:ascii="Times New Roman" w:hAnsi="Times New Roman" w:cs="Times New Roman"/>
          <w:color w:val="808080" w:themeColor="background1" w:themeShade="80"/>
          <w:spacing w:val="3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-4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an</w:t>
      </w:r>
      <w:r w:rsidRPr="00855C14">
        <w:rPr>
          <w:rFonts w:ascii="Times New Roman" w:hAnsi="Times New Roman" w:cs="Times New Roman"/>
          <w:color w:val="808080" w:themeColor="background1" w:themeShade="80"/>
          <w:spacing w:val="3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Pablo</w:t>
      </w:r>
      <w:r w:rsidRPr="00855C14">
        <w:rPr>
          <w:rFonts w:ascii="Times New Roman" w:hAnsi="Times New Roman" w:cs="Times New Roman"/>
          <w:color w:val="808080" w:themeColor="background1" w:themeShade="80"/>
          <w:spacing w:val="32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Bay</w:t>
      </w:r>
      <w:r w:rsidRPr="00855C14">
        <w:rPr>
          <w:rFonts w:ascii="Times New Roman" w:hAnsi="Times New Roman" w:cs="Times New Roman"/>
          <w:color w:val="808080" w:themeColor="background1" w:themeShade="80"/>
          <w:spacing w:val="3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brings</w:t>
      </w:r>
      <w:r w:rsidRPr="00855C14">
        <w:rPr>
          <w:rFonts w:ascii="Times New Roman" w:hAnsi="Times New Roman" w:cs="Times New Roman"/>
          <w:color w:val="808080" w:themeColor="background1" w:themeShade="80"/>
          <w:spacing w:val="32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persistent</w:t>
      </w:r>
      <w:r w:rsidRPr="00855C14">
        <w:rPr>
          <w:rFonts w:ascii="Times New Roman" w:hAnsi="Times New Roman" w:cs="Times New Roman"/>
          <w:color w:val="808080" w:themeColor="background1" w:themeShade="80"/>
          <w:spacing w:val="32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winds</w:t>
      </w:r>
      <w:r w:rsidR="00FF039A">
        <w:rPr>
          <w:rFonts w:ascii="Times New Roman" w:hAnsi="Times New Roman" w:cs="Times New Roman"/>
          <w:color w:val="808080" w:themeColor="background1" w:themeShade="80"/>
        </w:rPr>
        <w:t>,</w:t>
      </w:r>
      <w:r w:rsidRPr="00855C14">
        <w:rPr>
          <w:rFonts w:ascii="Times New Roman" w:hAnsi="Times New Roman" w:cs="Times New Roman"/>
          <w:color w:val="808080" w:themeColor="background1" w:themeShade="80"/>
          <w:spacing w:val="3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which</w:t>
      </w:r>
      <w:r w:rsidR="00FF039A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long</w:t>
      </w:r>
      <w:r w:rsidRPr="00855C14">
        <w:rPr>
          <w:rFonts w:ascii="Times New Roman" w:hAnsi="Times New Roman" w:cs="Times New Roman"/>
          <w:color w:val="808080" w:themeColor="background1" w:themeShade="80"/>
          <w:spacing w:val="32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with</w:t>
      </w:r>
      <w:r w:rsidRPr="00855C14">
        <w:rPr>
          <w:rFonts w:ascii="Times New Roman" w:hAnsi="Times New Roman" w:cs="Times New Roman"/>
          <w:color w:val="808080" w:themeColor="background1" w:themeShade="80"/>
          <w:spacing w:val="1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heat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rid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oil,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cause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the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et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of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very</w:t>
      </w:r>
      <w:r w:rsidRPr="00855C14">
        <w:rPr>
          <w:rFonts w:ascii="Times New Roman" w:hAnsi="Times New Roman" w:cs="Times New Roman"/>
          <w:color w:val="808080" w:themeColor="background1" w:themeShade="80"/>
          <w:spacing w:val="5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small</w:t>
      </w:r>
      <w:r w:rsidRPr="00855C14">
        <w:rPr>
          <w:rFonts w:ascii="Times New Roman" w:hAnsi="Times New Roman" w:cs="Times New Roman"/>
          <w:color w:val="808080" w:themeColor="background1" w:themeShade="80"/>
          <w:spacing w:val="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berries</w:t>
      </w:r>
      <w:r w:rsidR="00BD4002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</w:t>
      </w:r>
      <w:r w:rsidRPr="00855C14">
        <w:rPr>
          <w:rFonts w:ascii="Times New Roman" w:hAnsi="Times New Roman" w:cs="Times New Roman"/>
          <w:color w:val="808080" w:themeColor="background1" w:themeShade="80"/>
          <w:spacing w:val="1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loose</w:t>
      </w:r>
      <w:r w:rsidRPr="00855C14">
        <w:rPr>
          <w:rFonts w:ascii="Times New Roman" w:hAnsi="Times New Roman" w:cs="Times New Roman"/>
          <w:color w:val="808080" w:themeColor="background1" w:themeShade="80"/>
          <w:spacing w:val="1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bunches,</w:t>
      </w:r>
      <w:r w:rsidRPr="00855C14">
        <w:rPr>
          <w:rFonts w:ascii="Times New Roman" w:hAnsi="Times New Roman" w:cs="Times New Roman"/>
          <w:color w:val="808080" w:themeColor="background1" w:themeShade="80"/>
          <w:spacing w:val="1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and</w:t>
      </w:r>
      <w:r w:rsidRPr="00855C14">
        <w:rPr>
          <w:rFonts w:ascii="Times New Roman" w:hAnsi="Times New Roman" w:cs="Times New Roman"/>
          <w:color w:val="808080" w:themeColor="background1" w:themeShade="80"/>
          <w:spacing w:val="1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consistently</w:t>
      </w:r>
      <w:r w:rsidRPr="00855C14">
        <w:rPr>
          <w:rFonts w:ascii="Times New Roman" w:hAnsi="Times New Roman" w:cs="Times New Roman"/>
          <w:color w:val="808080" w:themeColor="background1" w:themeShade="80"/>
          <w:spacing w:val="1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delay</w:t>
      </w:r>
      <w:r w:rsidRPr="00855C14">
        <w:rPr>
          <w:rFonts w:ascii="Times New Roman" w:hAnsi="Times New Roman" w:cs="Times New Roman"/>
          <w:color w:val="808080" w:themeColor="background1" w:themeShade="80"/>
          <w:spacing w:val="17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ripening</w:t>
      </w:r>
      <w:r w:rsidRPr="00855C14">
        <w:rPr>
          <w:rFonts w:ascii="Times New Roman" w:hAnsi="Times New Roman" w:cs="Times New Roman"/>
          <w:color w:val="808080" w:themeColor="background1" w:themeShade="80"/>
          <w:spacing w:val="16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each</w:t>
      </w:r>
      <w:r w:rsidRPr="00855C14">
        <w:rPr>
          <w:rFonts w:ascii="Times New Roman" w:hAnsi="Times New Roman" w:cs="Times New Roman"/>
          <w:color w:val="808080" w:themeColor="background1" w:themeShade="80"/>
          <w:spacing w:val="-42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year.</w:t>
      </w:r>
      <w:r w:rsidRPr="00855C14">
        <w:rPr>
          <w:rFonts w:ascii="Times New Roman" w:hAnsi="Times New Roman" w:cs="Times New Roman"/>
          <w:color w:val="808080" w:themeColor="background1" w:themeShade="80"/>
          <w:spacing w:val="23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Dry</w:t>
      </w:r>
      <w:r w:rsidRPr="00855C14">
        <w:rPr>
          <w:rFonts w:ascii="Times New Roman" w:hAnsi="Times New Roman" w:cs="Times New Roman"/>
          <w:color w:val="808080" w:themeColor="background1" w:themeShade="80"/>
          <w:spacing w:val="23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farming</w:t>
      </w:r>
      <w:r w:rsidRPr="00855C14">
        <w:rPr>
          <w:rFonts w:ascii="Times New Roman" w:hAnsi="Times New Roman" w:cs="Times New Roman"/>
          <w:color w:val="808080" w:themeColor="background1" w:themeShade="80"/>
          <w:spacing w:val="24"/>
        </w:rPr>
        <w:t xml:space="preserve"> </w:t>
      </w:r>
      <w:r w:rsidRPr="00855C14">
        <w:rPr>
          <w:rFonts w:ascii="Times New Roman" w:hAnsi="Times New Roman" w:cs="Times New Roman"/>
          <w:color w:val="808080" w:themeColor="background1" w:themeShade="80"/>
        </w:rPr>
        <w:t>is</w:t>
      </w:r>
      <w:r w:rsidRPr="00855C14">
        <w:rPr>
          <w:rFonts w:ascii="Times New Roman" w:hAnsi="Times New Roman" w:cs="Times New Roman"/>
          <w:color w:val="808080" w:themeColor="background1" w:themeShade="80"/>
          <w:spacing w:val="23"/>
        </w:rPr>
        <w:t xml:space="preserve"> </w:t>
      </w:r>
      <w:r w:rsidR="00FF039A">
        <w:rPr>
          <w:rFonts w:ascii="Times New Roman" w:hAnsi="Times New Roman" w:cs="Times New Roman"/>
          <w:color w:val="808080" w:themeColor="background1" w:themeShade="80"/>
        </w:rPr>
        <w:t>impossible here, and the vines are watered for short</w:t>
      </w:r>
      <w:r w:rsidRPr="00855C14">
        <w:rPr>
          <w:rFonts w:ascii="Times New Roman" w:hAnsi="Times New Roman" w:cs="Times New Roman"/>
          <w:color w:val="808080" w:themeColor="background1" w:themeShade="80"/>
        </w:rPr>
        <w:t xml:space="preserve"> stretches to optimize ripening.</w:t>
      </w:r>
    </w:p>
    <w:p w14:paraId="0C7DB901" w14:textId="77777777" w:rsidR="002C2598" w:rsidRPr="004B30CE" w:rsidRDefault="002C2598" w:rsidP="00715F2C">
      <w:pPr>
        <w:pStyle w:val="BodyText"/>
        <w:spacing w:before="5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  <w:sz w:val="19"/>
        </w:rPr>
      </w:pPr>
    </w:p>
    <w:p w14:paraId="0C7DB902" w14:textId="57DF72CA" w:rsidR="002C2598" w:rsidRPr="0098473B" w:rsidRDefault="0098473B" w:rsidP="00715F2C">
      <w:pPr>
        <w:pStyle w:val="Heading1"/>
        <w:spacing w:before="1"/>
        <w:ind w:left="4320" w:right="120"/>
        <w:jc w:val="both"/>
        <w:rPr>
          <w:color w:val="798087"/>
        </w:rPr>
      </w:pPr>
      <w:r>
        <w:rPr>
          <w:color w:val="798087"/>
          <w:w w:val="95"/>
        </w:rPr>
        <w:t>T</w:t>
      </w:r>
      <w:r w:rsidR="00107B4A" w:rsidRPr="0098473B">
        <w:rPr>
          <w:color w:val="798087"/>
          <w:w w:val="95"/>
        </w:rPr>
        <w:t>he</w:t>
      </w:r>
      <w:r w:rsidR="00107B4A" w:rsidRPr="0098473B">
        <w:rPr>
          <w:color w:val="798087"/>
          <w:spacing w:val="6"/>
          <w:w w:val="95"/>
        </w:rPr>
        <w:t xml:space="preserve"> </w:t>
      </w:r>
      <w:r w:rsidR="00107B4A" w:rsidRPr="0098473B">
        <w:rPr>
          <w:color w:val="798087"/>
          <w:w w:val="95"/>
        </w:rPr>
        <w:t>Harvest</w:t>
      </w:r>
    </w:p>
    <w:p w14:paraId="0C7DB903" w14:textId="2A77F21F" w:rsidR="002C2598" w:rsidRPr="00BD4002" w:rsidRDefault="00107B4A" w:rsidP="00715F2C">
      <w:pPr>
        <w:pStyle w:val="BodyText"/>
        <w:spacing w:before="24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</w:rPr>
      </w:pPr>
      <w:r w:rsidRPr="00855C14">
        <w:rPr>
          <w:rFonts w:ascii="Times New Roman" w:hAnsi="Times New Roman" w:cs="Times New Roman"/>
          <w:color w:val="808080" w:themeColor="background1" w:themeShade="80"/>
        </w:rPr>
        <w:t>201</w:t>
      </w:r>
      <w:r w:rsidR="00EE55DA">
        <w:rPr>
          <w:rFonts w:ascii="Times New Roman" w:hAnsi="Times New Roman" w:cs="Times New Roman"/>
          <w:color w:val="808080" w:themeColor="background1" w:themeShade="80"/>
        </w:rPr>
        <w:t>8</w:t>
      </w:r>
      <w:r w:rsidRPr="00855C14">
        <w:rPr>
          <w:rFonts w:ascii="Times New Roman" w:hAnsi="Times New Roman" w:cs="Times New Roman"/>
          <w:color w:val="808080" w:themeColor="background1" w:themeShade="80"/>
          <w:spacing w:val="38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was</w:t>
      </w:r>
      <w:r w:rsidRPr="00BD4002">
        <w:rPr>
          <w:rFonts w:ascii="Times New Roman" w:hAnsi="Times New Roman" w:cs="Times New Roman"/>
          <w:color w:val="808080" w:themeColor="background1" w:themeShade="80"/>
          <w:spacing w:val="39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a</w:t>
      </w:r>
      <w:r w:rsidRPr="00BD4002">
        <w:rPr>
          <w:rFonts w:ascii="Times New Roman" w:hAnsi="Times New Roman" w:cs="Times New Roman"/>
          <w:color w:val="808080" w:themeColor="background1" w:themeShade="80"/>
          <w:spacing w:val="39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consistently</w:t>
      </w:r>
      <w:r w:rsidRPr="00BD4002">
        <w:rPr>
          <w:rFonts w:ascii="Times New Roman" w:hAnsi="Times New Roman" w:cs="Times New Roman"/>
          <w:color w:val="808080" w:themeColor="background1" w:themeShade="80"/>
          <w:spacing w:val="38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uneventful,</w:t>
      </w:r>
      <w:r w:rsidRPr="00BD4002">
        <w:rPr>
          <w:rFonts w:ascii="Times New Roman" w:hAnsi="Times New Roman" w:cs="Times New Roman"/>
          <w:color w:val="808080" w:themeColor="background1" w:themeShade="80"/>
          <w:spacing w:val="39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generous,</w:t>
      </w:r>
      <w:r w:rsidRPr="00BD4002">
        <w:rPr>
          <w:rFonts w:ascii="Times New Roman" w:hAnsi="Times New Roman" w:cs="Times New Roman"/>
          <w:color w:val="808080" w:themeColor="background1" w:themeShade="80"/>
          <w:spacing w:val="39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and</w:t>
      </w:r>
    </w:p>
    <w:p w14:paraId="0C7DB907" w14:textId="2B33847C" w:rsidR="002C2598" w:rsidRDefault="00107B4A" w:rsidP="00715F2C">
      <w:pPr>
        <w:pStyle w:val="BodyText"/>
        <w:spacing w:before="15" w:line="256" w:lineRule="auto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</w:rPr>
      </w:pPr>
      <w:r w:rsidRPr="00BD4002">
        <w:rPr>
          <w:rFonts w:ascii="Times New Roman" w:hAnsi="Times New Roman" w:cs="Times New Roman"/>
          <w:color w:val="808080" w:themeColor="background1" w:themeShade="80"/>
        </w:rPr>
        <w:t>excellent</w:t>
      </w:r>
      <w:r w:rsidRPr="00BD4002">
        <w:rPr>
          <w:rFonts w:ascii="Times New Roman" w:hAnsi="Times New Roman" w:cs="Times New Roman"/>
          <w:color w:val="808080" w:themeColor="background1" w:themeShade="80"/>
          <w:spacing w:val="3"/>
        </w:rPr>
        <w:t xml:space="preserve"> </w:t>
      </w:r>
      <w:r w:rsidRPr="00BD4002">
        <w:rPr>
          <w:rFonts w:ascii="Times New Roman" w:hAnsi="Times New Roman" w:cs="Times New Roman"/>
          <w:color w:val="808080" w:themeColor="background1" w:themeShade="80"/>
        </w:rPr>
        <w:t>vintage</w:t>
      </w:r>
      <w:r w:rsidR="00BD4002" w:rsidRPr="00BD4002">
        <w:rPr>
          <w:rFonts w:ascii="Times New Roman" w:hAnsi="Times New Roman" w:cs="Times New Roman"/>
          <w:color w:val="808080" w:themeColor="background1" w:themeShade="80"/>
        </w:rPr>
        <w:t xml:space="preserve">. The lowest Accumulated Growing Days of the past </w:t>
      </w:r>
      <w:r w:rsidR="00FF039A">
        <w:rPr>
          <w:rFonts w:ascii="Times New Roman" w:hAnsi="Times New Roman" w:cs="Times New Roman"/>
          <w:color w:val="808080" w:themeColor="background1" w:themeShade="80"/>
        </w:rPr>
        <w:t>five</w:t>
      </w:r>
      <w:r w:rsidR="00BD4002" w:rsidRPr="00BD4002">
        <w:rPr>
          <w:rFonts w:ascii="Times New Roman" w:hAnsi="Times New Roman" w:cs="Times New Roman"/>
          <w:color w:val="808080" w:themeColor="background1" w:themeShade="80"/>
        </w:rPr>
        <w:t xml:space="preserve"> years allowed for extended hang</w:t>
      </w:r>
      <w:r w:rsidR="00FF039A">
        <w:rPr>
          <w:rFonts w:ascii="Times New Roman" w:hAnsi="Times New Roman" w:cs="Times New Roman"/>
          <w:color w:val="808080" w:themeColor="background1" w:themeShade="80"/>
        </w:rPr>
        <w:t xml:space="preserve"> </w:t>
      </w:r>
      <w:r w:rsidR="00BD4002" w:rsidRPr="00BD4002">
        <w:rPr>
          <w:rFonts w:ascii="Times New Roman" w:hAnsi="Times New Roman" w:cs="Times New Roman"/>
          <w:color w:val="808080" w:themeColor="background1" w:themeShade="80"/>
        </w:rPr>
        <w:t>time and a late harvest. Harvest started September 23 and ended October 29</w:t>
      </w:r>
      <w:r w:rsidR="00615352">
        <w:rPr>
          <w:rFonts w:ascii="Times New Roman" w:hAnsi="Times New Roman" w:cs="Times New Roman"/>
          <w:color w:val="808080" w:themeColor="background1" w:themeShade="80"/>
        </w:rPr>
        <w:t>.</w:t>
      </w:r>
    </w:p>
    <w:p w14:paraId="0CAF945A" w14:textId="77777777" w:rsidR="00615352" w:rsidRDefault="00615352" w:rsidP="00715F2C">
      <w:pPr>
        <w:pStyle w:val="BodyText"/>
        <w:spacing w:before="15" w:line="256" w:lineRule="auto"/>
        <w:ind w:left="4320" w:right="120"/>
        <w:jc w:val="both"/>
        <w:rPr>
          <w:rFonts w:ascii="Times New Roman" w:hAnsi="Times New Roman" w:cs="Times New Roman"/>
          <w:color w:val="808080" w:themeColor="background1" w:themeShade="80"/>
        </w:rPr>
      </w:pPr>
    </w:p>
    <w:p w14:paraId="28BDA37C" w14:textId="158C68C3" w:rsidR="00615352" w:rsidRPr="0098473B" w:rsidRDefault="00615352" w:rsidP="00615352">
      <w:pPr>
        <w:pStyle w:val="Heading1"/>
        <w:spacing w:before="1"/>
        <w:ind w:left="4320" w:right="120"/>
        <w:jc w:val="both"/>
        <w:rPr>
          <w:color w:val="798087"/>
        </w:rPr>
      </w:pPr>
      <w:r>
        <w:rPr>
          <w:color w:val="798087"/>
          <w:w w:val="95"/>
        </w:rPr>
        <w:t xml:space="preserve">Accolades </w:t>
      </w:r>
    </w:p>
    <w:p w14:paraId="593D8900" w14:textId="77777777" w:rsidR="00615352" w:rsidRPr="00BD4002" w:rsidRDefault="00615352" w:rsidP="00715F2C">
      <w:pPr>
        <w:pStyle w:val="BodyText"/>
        <w:spacing w:before="15" w:line="256" w:lineRule="auto"/>
        <w:ind w:left="4320" w:right="120"/>
        <w:jc w:val="both"/>
        <w:rPr>
          <w:rFonts w:ascii="Times New Roman" w:hAnsi="Times New Roman" w:cs="Times New Roman"/>
          <w:sz w:val="24"/>
        </w:rPr>
      </w:pPr>
    </w:p>
    <w:p w14:paraId="0C7DB90B" w14:textId="7464753C" w:rsidR="002C2598" w:rsidRPr="00F7669E" w:rsidRDefault="00107B4A" w:rsidP="00F7669E">
      <w:pPr>
        <w:spacing w:before="174" w:line="246" w:lineRule="exact"/>
        <w:ind w:left="4320"/>
        <w:rPr>
          <w:rFonts w:ascii="Arno Pro" w:hAnsi="Arno Pro"/>
          <w:i/>
          <w:color w:val="798087"/>
          <w:spacing w:val="1"/>
          <w:w w:val="105"/>
          <w:sz w:val="20"/>
        </w:rPr>
      </w:pPr>
      <w:r w:rsidRPr="00246C40">
        <w:rPr>
          <w:rFonts w:ascii="Calibri" w:hAnsi="Calibri"/>
          <w:color w:val="798087"/>
          <w:sz w:val="16"/>
          <w:szCs w:val="16"/>
        </w:rPr>
        <w:t>ALCOHOL</w:t>
      </w:r>
      <w:r w:rsidR="00860DAD">
        <w:rPr>
          <w:rFonts w:ascii="Calibri" w:hAnsi="Calibri"/>
          <w:color w:val="798087"/>
          <w:spacing w:val="6"/>
          <w:sz w:val="16"/>
          <w:szCs w:val="16"/>
        </w:rPr>
        <w:t xml:space="preserve"> </w:t>
      </w:r>
      <w:r w:rsidRPr="00246C40">
        <w:rPr>
          <w:rFonts w:ascii="Calibri" w:hAnsi="Calibri"/>
          <w:color w:val="798087"/>
          <w:sz w:val="16"/>
          <w:szCs w:val="16"/>
        </w:rPr>
        <w:t>LEVEL</w:t>
      </w:r>
      <w:r>
        <w:rPr>
          <w:rFonts w:ascii="Calibri"/>
          <w:color w:val="798087"/>
          <w:w w:val="135"/>
          <w:sz w:val="10"/>
        </w:rPr>
        <w:t xml:space="preserve">:   </w:t>
      </w:r>
      <w:r w:rsidR="00860DAD">
        <w:rPr>
          <w:rFonts w:ascii="Calibri"/>
          <w:color w:val="798087"/>
          <w:w w:val="135"/>
          <w:sz w:val="10"/>
        </w:rPr>
        <w:tab/>
      </w:r>
      <w:r w:rsidR="002E479B">
        <w:rPr>
          <w:rFonts w:ascii="Calibri"/>
          <w:color w:val="798087"/>
          <w:w w:val="135"/>
          <w:sz w:val="10"/>
        </w:rPr>
        <w:t xml:space="preserve">       </w:t>
      </w:r>
      <w:r w:rsidR="002E479B">
        <w:rPr>
          <w:rFonts w:ascii="Calibri"/>
          <w:color w:val="798087"/>
          <w:w w:val="135"/>
          <w:sz w:val="10"/>
        </w:rPr>
        <w:tab/>
      </w:r>
      <w:r>
        <w:rPr>
          <w:rFonts w:ascii="Arno Pro"/>
          <w:i/>
          <w:color w:val="798087"/>
          <w:w w:val="120"/>
          <w:sz w:val="20"/>
        </w:rPr>
        <w:t>14</w:t>
      </w:r>
      <w:r w:rsidR="00BD4002">
        <w:rPr>
          <w:rFonts w:ascii="Arno Pro"/>
          <w:i/>
          <w:color w:val="798087"/>
          <w:w w:val="120"/>
          <w:sz w:val="20"/>
        </w:rPr>
        <w:t xml:space="preserve">.7 </w:t>
      </w:r>
      <w:r>
        <w:rPr>
          <w:rFonts w:ascii="Arno Pro"/>
          <w:i/>
          <w:color w:val="798087"/>
          <w:w w:val="120"/>
          <w:sz w:val="20"/>
        </w:rPr>
        <w:t>%</w:t>
      </w:r>
      <w:r w:rsidR="00860DAD">
        <w:rPr>
          <w:rFonts w:ascii="Arno Pro"/>
          <w:i/>
          <w:sz w:val="20"/>
        </w:rPr>
        <w:t xml:space="preserve">                                                                                           </w:t>
      </w:r>
      <w:r w:rsidRPr="00246C40">
        <w:rPr>
          <w:rFonts w:ascii="Calibri" w:hAnsi="Calibri"/>
          <w:color w:val="798087"/>
          <w:w w:val="120"/>
          <w:sz w:val="16"/>
          <w:szCs w:val="16"/>
        </w:rPr>
        <w:t>CÉPAGE:</w:t>
      </w:r>
      <w:r>
        <w:rPr>
          <w:rFonts w:ascii="Calibri" w:hAnsi="Calibri"/>
          <w:color w:val="798087"/>
          <w:w w:val="120"/>
          <w:sz w:val="10"/>
        </w:rPr>
        <w:tab/>
      </w:r>
      <w:r w:rsidR="00860DAD">
        <w:rPr>
          <w:rFonts w:ascii="Calibri" w:hAnsi="Calibri"/>
          <w:color w:val="798087"/>
          <w:w w:val="120"/>
          <w:sz w:val="10"/>
        </w:rPr>
        <w:tab/>
      </w:r>
      <w:r w:rsidR="002E479B">
        <w:rPr>
          <w:rFonts w:ascii="Calibri" w:hAnsi="Calibri"/>
          <w:color w:val="798087"/>
          <w:w w:val="120"/>
          <w:sz w:val="10"/>
        </w:rPr>
        <w:tab/>
      </w:r>
      <w:r>
        <w:rPr>
          <w:rFonts w:ascii="Arno Pro" w:hAnsi="Arno Pro"/>
          <w:i/>
          <w:color w:val="798087"/>
          <w:w w:val="105"/>
          <w:sz w:val="20"/>
        </w:rPr>
        <w:t>100%   Cabernet   Sauvignon</w:t>
      </w:r>
      <w:r>
        <w:rPr>
          <w:rFonts w:ascii="Arno Pro" w:hAnsi="Arno Pro"/>
          <w:i/>
          <w:color w:val="798087"/>
          <w:spacing w:val="1"/>
          <w:w w:val="105"/>
          <w:sz w:val="20"/>
        </w:rPr>
        <w:t xml:space="preserve"> </w:t>
      </w:r>
      <w:r w:rsidR="00860DAD">
        <w:rPr>
          <w:rFonts w:ascii="Arno Pro" w:hAnsi="Arno Pro"/>
          <w:i/>
          <w:color w:val="798087"/>
          <w:spacing w:val="1"/>
          <w:w w:val="105"/>
          <w:sz w:val="20"/>
        </w:rPr>
        <w:tab/>
      </w:r>
      <w:r w:rsidR="002E479B">
        <w:rPr>
          <w:rFonts w:ascii="Arno Pro" w:hAnsi="Arno Pro"/>
          <w:i/>
          <w:color w:val="798087"/>
          <w:spacing w:val="1"/>
          <w:w w:val="105"/>
          <w:sz w:val="20"/>
        </w:rPr>
        <w:t xml:space="preserve">                  </w:t>
      </w:r>
      <w:r w:rsidRPr="00246C40">
        <w:rPr>
          <w:rFonts w:ascii="Calibri" w:hAnsi="Calibri"/>
          <w:color w:val="798087"/>
          <w:w w:val="120"/>
          <w:sz w:val="16"/>
          <w:szCs w:val="16"/>
        </w:rPr>
        <w:t>ÉLEVAGE:</w:t>
      </w:r>
      <w:r>
        <w:rPr>
          <w:rFonts w:ascii="Calibri" w:hAnsi="Calibri"/>
          <w:color w:val="798087"/>
          <w:w w:val="120"/>
          <w:sz w:val="10"/>
        </w:rPr>
        <w:tab/>
      </w:r>
      <w:r w:rsidR="002E479B">
        <w:rPr>
          <w:rFonts w:ascii="Calibri" w:hAnsi="Calibri"/>
          <w:color w:val="798087"/>
          <w:w w:val="120"/>
          <w:sz w:val="10"/>
        </w:rPr>
        <w:tab/>
      </w:r>
      <w:r w:rsidRPr="00BD4002">
        <w:rPr>
          <w:rFonts w:ascii="Arno Pro" w:hAnsi="Arno Pro"/>
          <w:i/>
          <w:color w:val="798087"/>
          <w:w w:val="105"/>
          <w:sz w:val="20"/>
        </w:rPr>
        <w:t>20</w:t>
      </w:r>
      <w:r w:rsidRPr="00BD4002">
        <w:rPr>
          <w:rFonts w:ascii="Arno Pro" w:hAnsi="Arno Pro"/>
          <w:i/>
          <w:color w:val="798087"/>
          <w:spacing w:val="-3"/>
          <w:w w:val="105"/>
          <w:sz w:val="20"/>
        </w:rPr>
        <w:t xml:space="preserve"> </w:t>
      </w:r>
      <w:r w:rsidRPr="00BD4002">
        <w:rPr>
          <w:rFonts w:ascii="Arno Pro" w:hAnsi="Arno Pro"/>
          <w:i/>
          <w:color w:val="798087"/>
          <w:w w:val="105"/>
          <w:sz w:val="20"/>
        </w:rPr>
        <w:t>Months</w:t>
      </w:r>
      <w:r w:rsidRPr="00BD4002">
        <w:rPr>
          <w:rFonts w:ascii="Arno Pro" w:hAnsi="Arno Pro"/>
          <w:i/>
          <w:color w:val="798087"/>
          <w:spacing w:val="-3"/>
          <w:w w:val="105"/>
          <w:sz w:val="20"/>
        </w:rPr>
        <w:t xml:space="preserve"> </w:t>
      </w:r>
      <w:r w:rsidRPr="00BD4002">
        <w:rPr>
          <w:rFonts w:ascii="Arno Pro" w:hAnsi="Arno Pro"/>
          <w:i/>
          <w:color w:val="798087"/>
          <w:w w:val="105"/>
          <w:sz w:val="20"/>
        </w:rPr>
        <w:t>in</w:t>
      </w:r>
      <w:r w:rsidRPr="00BD4002">
        <w:rPr>
          <w:rFonts w:ascii="Arno Pro" w:hAnsi="Arno Pro"/>
          <w:i/>
          <w:color w:val="798087"/>
          <w:spacing w:val="-2"/>
          <w:w w:val="105"/>
          <w:sz w:val="20"/>
        </w:rPr>
        <w:t xml:space="preserve"> </w:t>
      </w:r>
      <w:r w:rsidRPr="00BD4002">
        <w:rPr>
          <w:rFonts w:ascii="Arno Pro" w:hAnsi="Arno Pro"/>
          <w:i/>
          <w:color w:val="798087"/>
          <w:w w:val="105"/>
          <w:sz w:val="20"/>
        </w:rPr>
        <w:t>64%</w:t>
      </w:r>
      <w:r w:rsidRPr="00BD4002">
        <w:rPr>
          <w:rFonts w:ascii="Arno Pro" w:hAnsi="Arno Pro"/>
          <w:i/>
          <w:color w:val="798087"/>
          <w:spacing w:val="-3"/>
          <w:w w:val="105"/>
          <w:sz w:val="20"/>
        </w:rPr>
        <w:t xml:space="preserve"> </w:t>
      </w:r>
      <w:r w:rsidRPr="00BD4002">
        <w:rPr>
          <w:rFonts w:ascii="Arno Pro" w:hAnsi="Arno Pro"/>
          <w:i/>
          <w:color w:val="798087"/>
          <w:w w:val="105"/>
          <w:sz w:val="20"/>
        </w:rPr>
        <w:t>new</w:t>
      </w:r>
      <w:r w:rsidRPr="00BD4002">
        <w:rPr>
          <w:rFonts w:ascii="Arno Pro" w:hAnsi="Arno Pro"/>
          <w:i/>
          <w:color w:val="798087"/>
          <w:spacing w:val="-2"/>
          <w:w w:val="105"/>
          <w:sz w:val="20"/>
        </w:rPr>
        <w:t xml:space="preserve"> </w:t>
      </w:r>
      <w:r w:rsidRPr="00BD4002">
        <w:rPr>
          <w:rFonts w:ascii="Arno Pro" w:hAnsi="Arno Pro"/>
          <w:i/>
          <w:color w:val="798087"/>
          <w:w w:val="105"/>
          <w:sz w:val="20"/>
        </w:rPr>
        <w:t>French</w:t>
      </w:r>
      <w:r>
        <w:rPr>
          <w:rFonts w:ascii="Arno Pro" w:hAnsi="Arno Pro"/>
          <w:i/>
          <w:color w:val="798087"/>
          <w:spacing w:val="-3"/>
          <w:w w:val="105"/>
          <w:sz w:val="20"/>
        </w:rPr>
        <w:t xml:space="preserve"> </w:t>
      </w:r>
      <w:r>
        <w:rPr>
          <w:rFonts w:ascii="Arno Pro" w:hAnsi="Arno Pro"/>
          <w:i/>
          <w:color w:val="798087"/>
          <w:w w:val="105"/>
          <w:sz w:val="20"/>
        </w:rPr>
        <w:t>oak</w:t>
      </w:r>
      <w:r>
        <w:rPr>
          <w:rFonts w:ascii="Arno Pro" w:hAnsi="Arno Pro"/>
          <w:i/>
          <w:color w:val="798087"/>
          <w:spacing w:val="-37"/>
          <w:w w:val="105"/>
          <w:sz w:val="20"/>
        </w:rPr>
        <w:t xml:space="preserve"> </w:t>
      </w:r>
      <w:r w:rsidR="002E479B">
        <w:rPr>
          <w:rFonts w:ascii="Arno Pro" w:hAnsi="Arno Pro"/>
          <w:i/>
          <w:color w:val="798087"/>
          <w:spacing w:val="-37"/>
          <w:w w:val="105"/>
          <w:sz w:val="20"/>
        </w:rPr>
        <w:t xml:space="preserve">            </w:t>
      </w:r>
      <w:r w:rsidRPr="00246C40">
        <w:rPr>
          <w:rFonts w:ascii="Calibri" w:hAnsi="Calibri"/>
          <w:color w:val="798087"/>
          <w:w w:val="120"/>
          <w:sz w:val="16"/>
          <w:szCs w:val="16"/>
        </w:rPr>
        <w:t>PRODUCTION</w:t>
      </w:r>
      <w:r>
        <w:rPr>
          <w:rFonts w:ascii="Calibri" w:hAnsi="Calibri"/>
          <w:color w:val="798087"/>
          <w:w w:val="120"/>
          <w:sz w:val="10"/>
        </w:rPr>
        <w:t>:</w:t>
      </w:r>
      <w:r>
        <w:rPr>
          <w:rFonts w:ascii="Calibri" w:hAnsi="Calibri"/>
          <w:color w:val="798087"/>
          <w:w w:val="120"/>
          <w:sz w:val="10"/>
        </w:rPr>
        <w:tab/>
      </w:r>
      <w:r w:rsidR="002E479B">
        <w:rPr>
          <w:rFonts w:ascii="Calibri" w:hAnsi="Calibri"/>
          <w:color w:val="798087"/>
          <w:w w:val="120"/>
          <w:sz w:val="10"/>
        </w:rPr>
        <w:tab/>
      </w:r>
      <w:r w:rsidR="002E479B">
        <w:rPr>
          <w:rFonts w:ascii="Arno Pro" w:hAnsi="Arno Pro"/>
          <w:i/>
          <w:color w:val="798087"/>
          <w:w w:val="105"/>
          <w:sz w:val="20"/>
        </w:rPr>
        <w:t>32</w:t>
      </w:r>
      <w:r>
        <w:rPr>
          <w:rFonts w:ascii="Arno Pro" w:hAnsi="Arno Pro"/>
          <w:i/>
          <w:color w:val="798087"/>
          <w:w w:val="105"/>
          <w:sz w:val="20"/>
        </w:rPr>
        <w:t>5</w:t>
      </w:r>
      <w:r>
        <w:rPr>
          <w:rFonts w:ascii="Arno Pro" w:hAnsi="Arno Pro"/>
          <w:i/>
          <w:color w:val="798087"/>
          <w:spacing w:val="8"/>
          <w:w w:val="105"/>
          <w:sz w:val="20"/>
        </w:rPr>
        <w:t xml:space="preserve"> </w:t>
      </w:r>
      <w:r>
        <w:rPr>
          <w:rFonts w:ascii="Arno Pro" w:hAnsi="Arno Pro"/>
          <w:i/>
          <w:color w:val="798087"/>
          <w:w w:val="105"/>
          <w:sz w:val="20"/>
        </w:rPr>
        <w:t>cases</w:t>
      </w:r>
      <w:r w:rsidR="002E479B">
        <w:rPr>
          <w:rFonts w:ascii="Arno Pro" w:hAnsi="Arno Pro"/>
          <w:i/>
          <w:color w:val="798087"/>
          <w:spacing w:val="1"/>
          <w:w w:val="105"/>
          <w:sz w:val="20"/>
        </w:rPr>
        <w:t xml:space="preserve">                                                         </w:t>
      </w:r>
      <w:r w:rsidRPr="00246C40">
        <w:rPr>
          <w:rFonts w:ascii="Calibri"/>
          <w:color w:val="798087"/>
          <w:w w:val="120"/>
          <w:sz w:val="16"/>
          <w:szCs w:val="16"/>
        </w:rPr>
        <w:t>OPTIMAL</w:t>
      </w:r>
      <w:r w:rsidRPr="00246C40">
        <w:rPr>
          <w:rFonts w:ascii="Calibri"/>
          <w:color w:val="798087"/>
          <w:spacing w:val="8"/>
          <w:w w:val="120"/>
          <w:sz w:val="16"/>
          <w:szCs w:val="16"/>
        </w:rPr>
        <w:t xml:space="preserve"> </w:t>
      </w:r>
      <w:r w:rsidRPr="00246C40">
        <w:rPr>
          <w:rFonts w:ascii="Calibri"/>
          <w:color w:val="798087"/>
          <w:w w:val="120"/>
          <w:sz w:val="16"/>
          <w:szCs w:val="16"/>
        </w:rPr>
        <w:t>AGING</w:t>
      </w:r>
      <w:r>
        <w:rPr>
          <w:rFonts w:ascii="Calibri"/>
          <w:color w:val="798087"/>
          <w:w w:val="120"/>
          <w:sz w:val="10"/>
        </w:rPr>
        <w:t xml:space="preserve">:      </w:t>
      </w:r>
      <w:r>
        <w:rPr>
          <w:rFonts w:ascii="Calibri"/>
          <w:color w:val="798087"/>
          <w:spacing w:val="9"/>
          <w:w w:val="120"/>
          <w:sz w:val="10"/>
        </w:rPr>
        <w:t xml:space="preserve"> </w:t>
      </w:r>
      <w:r w:rsidR="009526C6">
        <w:rPr>
          <w:rFonts w:ascii="Calibri"/>
          <w:color w:val="798087"/>
          <w:spacing w:val="9"/>
          <w:w w:val="120"/>
          <w:sz w:val="10"/>
        </w:rPr>
        <w:t xml:space="preserve">  </w:t>
      </w:r>
      <w:r w:rsidR="002E479B">
        <w:rPr>
          <w:rFonts w:ascii="Calibri"/>
          <w:color w:val="798087"/>
          <w:spacing w:val="9"/>
          <w:w w:val="120"/>
          <w:sz w:val="10"/>
        </w:rPr>
        <w:tab/>
      </w:r>
      <w:r>
        <w:rPr>
          <w:rFonts w:ascii="Arno Pro"/>
          <w:i/>
          <w:color w:val="798087"/>
          <w:w w:val="115"/>
          <w:sz w:val="20"/>
        </w:rPr>
        <w:t>202</w:t>
      </w:r>
      <w:r w:rsidR="009526C6">
        <w:rPr>
          <w:rFonts w:ascii="Arno Pro"/>
          <w:i/>
          <w:color w:val="798087"/>
          <w:w w:val="115"/>
          <w:sz w:val="20"/>
        </w:rPr>
        <w:t>2</w:t>
      </w:r>
      <w:r>
        <w:rPr>
          <w:rFonts w:ascii="Arno Pro"/>
          <w:i/>
          <w:color w:val="798087"/>
          <w:spacing w:val="5"/>
          <w:w w:val="115"/>
          <w:sz w:val="20"/>
        </w:rPr>
        <w:t xml:space="preserve"> </w:t>
      </w:r>
      <w:r>
        <w:rPr>
          <w:rFonts w:ascii="Arno Pro"/>
          <w:i/>
          <w:color w:val="798087"/>
          <w:w w:val="120"/>
          <w:sz w:val="20"/>
        </w:rPr>
        <w:t>-</w:t>
      </w:r>
      <w:r>
        <w:rPr>
          <w:rFonts w:ascii="Arno Pro"/>
          <w:i/>
          <w:color w:val="798087"/>
          <w:spacing w:val="4"/>
          <w:w w:val="120"/>
          <w:sz w:val="20"/>
        </w:rPr>
        <w:t xml:space="preserve"> </w:t>
      </w:r>
      <w:r>
        <w:rPr>
          <w:rFonts w:ascii="Arno Pro"/>
          <w:i/>
          <w:color w:val="798087"/>
          <w:w w:val="115"/>
          <w:sz w:val="20"/>
        </w:rPr>
        <w:t>203</w:t>
      </w:r>
      <w:r w:rsidR="0008092F">
        <w:rPr>
          <w:rFonts w:ascii="Arno Pro"/>
          <w:i/>
          <w:color w:val="798087"/>
          <w:w w:val="115"/>
          <w:sz w:val="20"/>
        </w:rPr>
        <w:t>8</w:t>
      </w:r>
    </w:p>
    <w:p w14:paraId="0C7DB90C" w14:textId="77777777" w:rsidR="002C2598" w:rsidRDefault="002C2598">
      <w:pPr>
        <w:pStyle w:val="BodyText"/>
        <w:ind w:left="0"/>
        <w:rPr>
          <w:rFonts w:ascii="Arno Pro"/>
          <w:i/>
        </w:rPr>
      </w:pPr>
    </w:p>
    <w:p w14:paraId="0C7DB90D" w14:textId="431990C9" w:rsidR="002C2598" w:rsidRDefault="0025233E">
      <w:pPr>
        <w:pStyle w:val="BodyText"/>
        <w:spacing w:before="5"/>
        <w:ind w:left="0"/>
        <w:rPr>
          <w:rFonts w:ascii="Arno Pro"/>
          <w:i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C7DB915" wp14:editId="6A00FDE8">
                <wp:simplePos x="0" y="0"/>
                <wp:positionH relativeFrom="page">
                  <wp:posOffset>726440</wp:posOffset>
                </wp:positionH>
                <wp:positionV relativeFrom="paragraph">
                  <wp:posOffset>106680</wp:posOffset>
                </wp:positionV>
                <wp:extent cx="5852795" cy="71120"/>
                <wp:effectExtent l="0" t="0" r="0" b="0"/>
                <wp:wrapTopAndBottom/>
                <wp:docPr id="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2795" cy="71120"/>
                        </a:xfrm>
                        <a:custGeom>
                          <a:avLst/>
                          <a:gdLst>
                            <a:gd name="T0" fmla="+- 0 10360 1144"/>
                            <a:gd name="T1" fmla="*/ T0 w 9217"/>
                            <a:gd name="T2" fmla="+- 0 216 168"/>
                            <a:gd name="T3" fmla="*/ 216 h 112"/>
                            <a:gd name="T4" fmla="+- 0 5801 1144"/>
                            <a:gd name="T5" fmla="*/ T4 w 9217"/>
                            <a:gd name="T6" fmla="+- 0 216 168"/>
                            <a:gd name="T7" fmla="*/ 216 h 112"/>
                            <a:gd name="T8" fmla="+- 0 5801 1144"/>
                            <a:gd name="T9" fmla="*/ T8 w 9217"/>
                            <a:gd name="T10" fmla="+- 0 199 168"/>
                            <a:gd name="T11" fmla="*/ 199 h 112"/>
                            <a:gd name="T12" fmla="+- 0 5801 1144"/>
                            <a:gd name="T13" fmla="*/ T12 w 9217"/>
                            <a:gd name="T14" fmla="+- 0 197 168"/>
                            <a:gd name="T15" fmla="*/ 197 h 112"/>
                            <a:gd name="T16" fmla="+- 0 5788 1144"/>
                            <a:gd name="T17" fmla="*/ T16 w 9217"/>
                            <a:gd name="T18" fmla="+- 0 191 168"/>
                            <a:gd name="T19" fmla="*/ 191 h 112"/>
                            <a:gd name="T20" fmla="+- 0 5788 1144"/>
                            <a:gd name="T21" fmla="*/ T20 w 9217"/>
                            <a:gd name="T22" fmla="+- 0 203 168"/>
                            <a:gd name="T23" fmla="*/ 203 h 112"/>
                            <a:gd name="T24" fmla="+- 0 5788 1144"/>
                            <a:gd name="T25" fmla="*/ T24 w 9217"/>
                            <a:gd name="T26" fmla="+- 0 242 168"/>
                            <a:gd name="T27" fmla="*/ 242 h 112"/>
                            <a:gd name="T28" fmla="+- 0 5781 1144"/>
                            <a:gd name="T29" fmla="*/ T28 w 9217"/>
                            <a:gd name="T30" fmla="+- 0 246 168"/>
                            <a:gd name="T31" fmla="*/ 246 h 112"/>
                            <a:gd name="T32" fmla="+- 0 5774 1144"/>
                            <a:gd name="T33" fmla="*/ T32 w 9217"/>
                            <a:gd name="T34" fmla="+- 0 242 168"/>
                            <a:gd name="T35" fmla="*/ 242 h 112"/>
                            <a:gd name="T36" fmla="+- 0 5774 1144"/>
                            <a:gd name="T37" fmla="*/ T36 w 9217"/>
                            <a:gd name="T38" fmla="+- 0 203 168"/>
                            <a:gd name="T39" fmla="*/ 203 h 112"/>
                            <a:gd name="T40" fmla="+- 0 5781 1144"/>
                            <a:gd name="T41" fmla="*/ T40 w 9217"/>
                            <a:gd name="T42" fmla="+- 0 199 168"/>
                            <a:gd name="T43" fmla="*/ 199 h 112"/>
                            <a:gd name="T44" fmla="+- 0 5788 1144"/>
                            <a:gd name="T45" fmla="*/ T44 w 9217"/>
                            <a:gd name="T46" fmla="+- 0 203 168"/>
                            <a:gd name="T47" fmla="*/ 203 h 112"/>
                            <a:gd name="T48" fmla="+- 0 5788 1144"/>
                            <a:gd name="T49" fmla="*/ T48 w 9217"/>
                            <a:gd name="T50" fmla="+- 0 191 168"/>
                            <a:gd name="T51" fmla="*/ 191 h 112"/>
                            <a:gd name="T52" fmla="+- 0 5788 1144"/>
                            <a:gd name="T53" fmla="*/ T52 w 9217"/>
                            <a:gd name="T54" fmla="+- 0 190 168"/>
                            <a:gd name="T55" fmla="*/ 190 h 112"/>
                            <a:gd name="T56" fmla="+- 0 5781 1144"/>
                            <a:gd name="T57" fmla="*/ T56 w 9217"/>
                            <a:gd name="T58" fmla="+- 0 187 168"/>
                            <a:gd name="T59" fmla="*/ 187 h 112"/>
                            <a:gd name="T60" fmla="+- 0 5774 1144"/>
                            <a:gd name="T61" fmla="*/ T60 w 9217"/>
                            <a:gd name="T62" fmla="+- 0 190 168"/>
                            <a:gd name="T63" fmla="*/ 190 h 112"/>
                            <a:gd name="T64" fmla="+- 0 5774 1144"/>
                            <a:gd name="T65" fmla="*/ T64 w 9217"/>
                            <a:gd name="T66" fmla="+- 0 182 168"/>
                            <a:gd name="T67" fmla="*/ 182 h 112"/>
                            <a:gd name="T68" fmla="+- 0 5774 1144"/>
                            <a:gd name="T69" fmla="*/ T68 w 9217"/>
                            <a:gd name="T70" fmla="+- 0 179 168"/>
                            <a:gd name="T71" fmla="*/ 179 h 112"/>
                            <a:gd name="T72" fmla="+- 0 5760 1144"/>
                            <a:gd name="T73" fmla="*/ T72 w 9217"/>
                            <a:gd name="T74" fmla="+- 0 172 168"/>
                            <a:gd name="T75" fmla="*/ 172 h 112"/>
                            <a:gd name="T76" fmla="+- 0 5760 1144"/>
                            <a:gd name="T77" fmla="*/ T76 w 9217"/>
                            <a:gd name="T78" fmla="+- 0 186 168"/>
                            <a:gd name="T79" fmla="*/ 186 h 112"/>
                            <a:gd name="T80" fmla="+- 0 5760 1144"/>
                            <a:gd name="T81" fmla="*/ T80 w 9217"/>
                            <a:gd name="T82" fmla="+- 0 260 168"/>
                            <a:gd name="T83" fmla="*/ 260 h 112"/>
                            <a:gd name="T84" fmla="+- 0 5752 1144"/>
                            <a:gd name="T85" fmla="*/ T84 w 9217"/>
                            <a:gd name="T86" fmla="+- 0 265 168"/>
                            <a:gd name="T87" fmla="*/ 265 h 112"/>
                            <a:gd name="T88" fmla="+- 0 5744 1144"/>
                            <a:gd name="T89" fmla="*/ T88 w 9217"/>
                            <a:gd name="T90" fmla="+- 0 260 168"/>
                            <a:gd name="T91" fmla="*/ 260 h 112"/>
                            <a:gd name="T92" fmla="+- 0 5744 1144"/>
                            <a:gd name="T93" fmla="*/ T92 w 9217"/>
                            <a:gd name="T94" fmla="+- 0 255 168"/>
                            <a:gd name="T95" fmla="*/ 255 h 112"/>
                            <a:gd name="T96" fmla="+- 0 5744 1144"/>
                            <a:gd name="T97" fmla="*/ T96 w 9217"/>
                            <a:gd name="T98" fmla="+- 0 246 168"/>
                            <a:gd name="T99" fmla="*/ 246 h 112"/>
                            <a:gd name="T100" fmla="+- 0 5744 1144"/>
                            <a:gd name="T101" fmla="*/ T100 w 9217"/>
                            <a:gd name="T102" fmla="+- 0 199 168"/>
                            <a:gd name="T103" fmla="*/ 199 h 112"/>
                            <a:gd name="T104" fmla="+- 0 5744 1144"/>
                            <a:gd name="T105" fmla="*/ T104 w 9217"/>
                            <a:gd name="T106" fmla="+- 0 190 168"/>
                            <a:gd name="T107" fmla="*/ 190 h 112"/>
                            <a:gd name="T108" fmla="+- 0 5744 1144"/>
                            <a:gd name="T109" fmla="*/ T108 w 9217"/>
                            <a:gd name="T110" fmla="+- 0 186 168"/>
                            <a:gd name="T111" fmla="*/ 186 h 112"/>
                            <a:gd name="T112" fmla="+- 0 5752 1144"/>
                            <a:gd name="T113" fmla="*/ T112 w 9217"/>
                            <a:gd name="T114" fmla="+- 0 182 168"/>
                            <a:gd name="T115" fmla="*/ 182 h 112"/>
                            <a:gd name="T116" fmla="+- 0 5760 1144"/>
                            <a:gd name="T117" fmla="*/ T116 w 9217"/>
                            <a:gd name="T118" fmla="+- 0 186 168"/>
                            <a:gd name="T119" fmla="*/ 186 h 112"/>
                            <a:gd name="T120" fmla="+- 0 5760 1144"/>
                            <a:gd name="T121" fmla="*/ T120 w 9217"/>
                            <a:gd name="T122" fmla="+- 0 172 168"/>
                            <a:gd name="T123" fmla="*/ 172 h 112"/>
                            <a:gd name="T124" fmla="+- 0 5752 1144"/>
                            <a:gd name="T125" fmla="*/ T124 w 9217"/>
                            <a:gd name="T126" fmla="+- 0 168 168"/>
                            <a:gd name="T127" fmla="*/ 168 h 112"/>
                            <a:gd name="T128" fmla="+- 0 5730 1144"/>
                            <a:gd name="T129" fmla="*/ T128 w 9217"/>
                            <a:gd name="T130" fmla="+- 0 179 168"/>
                            <a:gd name="T131" fmla="*/ 179 h 112"/>
                            <a:gd name="T132" fmla="+- 0 5730 1144"/>
                            <a:gd name="T133" fmla="*/ T132 w 9217"/>
                            <a:gd name="T134" fmla="+- 0 190 168"/>
                            <a:gd name="T135" fmla="*/ 190 h 112"/>
                            <a:gd name="T136" fmla="+- 0 5730 1144"/>
                            <a:gd name="T137" fmla="*/ T136 w 9217"/>
                            <a:gd name="T138" fmla="+- 0 203 168"/>
                            <a:gd name="T139" fmla="*/ 203 h 112"/>
                            <a:gd name="T140" fmla="+- 0 5730 1144"/>
                            <a:gd name="T141" fmla="*/ T140 w 9217"/>
                            <a:gd name="T142" fmla="+- 0 242 168"/>
                            <a:gd name="T143" fmla="*/ 242 h 112"/>
                            <a:gd name="T144" fmla="+- 0 5723 1144"/>
                            <a:gd name="T145" fmla="*/ T144 w 9217"/>
                            <a:gd name="T146" fmla="+- 0 246 168"/>
                            <a:gd name="T147" fmla="*/ 246 h 112"/>
                            <a:gd name="T148" fmla="+- 0 5715 1144"/>
                            <a:gd name="T149" fmla="*/ T148 w 9217"/>
                            <a:gd name="T150" fmla="+- 0 242 168"/>
                            <a:gd name="T151" fmla="*/ 242 h 112"/>
                            <a:gd name="T152" fmla="+- 0 5715 1144"/>
                            <a:gd name="T153" fmla="*/ T152 w 9217"/>
                            <a:gd name="T154" fmla="+- 0 203 168"/>
                            <a:gd name="T155" fmla="*/ 203 h 112"/>
                            <a:gd name="T156" fmla="+- 0 5723 1144"/>
                            <a:gd name="T157" fmla="*/ T156 w 9217"/>
                            <a:gd name="T158" fmla="+- 0 199 168"/>
                            <a:gd name="T159" fmla="*/ 199 h 112"/>
                            <a:gd name="T160" fmla="+- 0 5730 1144"/>
                            <a:gd name="T161" fmla="*/ T160 w 9217"/>
                            <a:gd name="T162" fmla="+- 0 203 168"/>
                            <a:gd name="T163" fmla="*/ 203 h 112"/>
                            <a:gd name="T164" fmla="+- 0 5730 1144"/>
                            <a:gd name="T165" fmla="*/ T164 w 9217"/>
                            <a:gd name="T166" fmla="+- 0 190 168"/>
                            <a:gd name="T167" fmla="*/ 190 h 112"/>
                            <a:gd name="T168" fmla="+- 0 5723 1144"/>
                            <a:gd name="T169" fmla="*/ T168 w 9217"/>
                            <a:gd name="T170" fmla="+- 0 187 168"/>
                            <a:gd name="T171" fmla="*/ 187 h 112"/>
                            <a:gd name="T172" fmla="+- 0 5703 1144"/>
                            <a:gd name="T173" fmla="*/ T172 w 9217"/>
                            <a:gd name="T174" fmla="+- 0 197 168"/>
                            <a:gd name="T175" fmla="*/ 197 h 112"/>
                            <a:gd name="T176" fmla="+- 0 5703 1144"/>
                            <a:gd name="T177" fmla="*/ T176 w 9217"/>
                            <a:gd name="T178" fmla="+- 0 216 168"/>
                            <a:gd name="T179" fmla="*/ 216 h 112"/>
                            <a:gd name="T180" fmla="+- 0 1144 1144"/>
                            <a:gd name="T181" fmla="*/ T180 w 9217"/>
                            <a:gd name="T182" fmla="+- 0 216 168"/>
                            <a:gd name="T183" fmla="*/ 216 h 112"/>
                            <a:gd name="T184" fmla="+- 0 1144 1144"/>
                            <a:gd name="T185" fmla="*/ T184 w 9217"/>
                            <a:gd name="T186" fmla="+- 0 230 168"/>
                            <a:gd name="T187" fmla="*/ 230 h 112"/>
                            <a:gd name="T188" fmla="+- 0 5703 1144"/>
                            <a:gd name="T189" fmla="*/ T188 w 9217"/>
                            <a:gd name="T190" fmla="+- 0 230 168"/>
                            <a:gd name="T191" fmla="*/ 230 h 112"/>
                            <a:gd name="T192" fmla="+- 0 5703 1144"/>
                            <a:gd name="T193" fmla="*/ T192 w 9217"/>
                            <a:gd name="T194" fmla="+- 0 248 168"/>
                            <a:gd name="T195" fmla="*/ 248 h 112"/>
                            <a:gd name="T196" fmla="+- 0 5723 1144"/>
                            <a:gd name="T197" fmla="*/ T196 w 9217"/>
                            <a:gd name="T198" fmla="+- 0 259 168"/>
                            <a:gd name="T199" fmla="*/ 259 h 112"/>
                            <a:gd name="T200" fmla="+- 0 5730 1144"/>
                            <a:gd name="T201" fmla="*/ T200 w 9217"/>
                            <a:gd name="T202" fmla="+- 0 255 168"/>
                            <a:gd name="T203" fmla="*/ 255 h 112"/>
                            <a:gd name="T204" fmla="+- 0 5730 1144"/>
                            <a:gd name="T205" fmla="*/ T204 w 9217"/>
                            <a:gd name="T206" fmla="+- 0 267 168"/>
                            <a:gd name="T207" fmla="*/ 267 h 112"/>
                            <a:gd name="T208" fmla="+- 0 5752 1144"/>
                            <a:gd name="T209" fmla="*/ T208 w 9217"/>
                            <a:gd name="T210" fmla="+- 0 279 168"/>
                            <a:gd name="T211" fmla="*/ 279 h 112"/>
                            <a:gd name="T212" fmla="+- 0 5774 1144"/>
                            <a:gd name="T213" fmla="*/ T212 w 9217"/>
                            <a:gd name="T214" fmla="+- 0 267 168"/>
                            <a:gd name="T215" fmla="*/ 267 h 112"/>
                            <a:gd name="T216" fmla="+- 0 5774 1144"/>
                            <a:gd name="T217" fmla="*/ T216 w 9217"/>
                            <a:gd name="T218" fmla="+- 0 265 168"/>
                            <a:gd name="T219" fmla="*/ 265 h 112"/>
                            <a:gd name="T220" fmla="+- 0 5774 1144"/>
                            <a:gd name="T221" fmla="*/ T220 w 9217"/>
                            <a:gd name="T222" fmla="+- 0 255 168"/>
                            <a:gd name="T223" fmla="*/ 255 h 112"/>
                            <a:gd name="T224" fmla="+- 0 5781 1144"/>
                            <a:gd name="T225" fmla="*/ T224 w 9217"/>
                            <a:gd name="T226" fmla="+- 0 259 168"/>
                            <a:gd name="T227" fmla="*/ 259 h 112"/>
                            <a:gd name="T228" fmla="+- 0 5788 1144"/>
                            <a:gd name="T229" fmla="*/ T228 w 9217"/>
                            <a:gd name="T230" fmla="+- 0 255 168"/>
                            <a:gd name="T231" fmla="*/ 255 h 112"/>
                            <a:gd name="T232" fmla="+- 0 5801 1144"/>
                            <a:gd name="T233" fmla="*/ T232 w 9217"/>
                            <a:gd name="T234" fmla="+- 0 248 168"/>
                            <a:gd name="T235" fmla="*/ 248 h 112"/>
                            <a:gd name="T236" fmla="+- 0 5801 1144"/>
                            <a:gd name="T237" fmla="*/ T236 w 9217"/>
                            <a:gd name="T238" fmla="+- 0 246 168"/>
                            <a:gd name="T239" fmla="*/ 246 h 112"/>
                            <a:gd name="T240" fmla="+- 0 5801 1144"/>
                            <a:gd name="T241" fmla="*/ T240 w 9217"/>
                            <a:gd name="T242" fmla="+- 0 230 168"/>
                            <a:gd name="T243" fmla="*/ 230 h 112"/>
                            <a:gd name="T244" fmla="+- 0 10360 1144"/>
                            <a:gd name="T245" fmla="*/ T244 w 9217"/>
                            <a:gd name="T246" fmla="+- 0 230 168"/>
                            <a:gd name="T247" fmla="*/ 230 h 112"/>
                            <a:gd name="T248" fmla="+- 0 10360 1144"/>
                            <a:gd name="T249" fmla="*/ T248 w 9217"/>
                            <a:gd name="T250" fmla="+- 0 216 168"/>
                            <a:gd name="T251" fmla="*/ 216 h 1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9217" h="112">
                              <a:moveTo>
                                <a:pt x="9216" y="48"/>
                              </a:moveTo>
                              <a:lnTo>
                                <a:pt x="4657" y="48"/>
                              </a:lnTo>
                              <a:lnTo>
                                <a:pt x="4657" y="31"/>
                              </a:lnTo>
                              <a:lnTo>
                                <a:pt x="4657" y="29"/>
                              </a:lnTo>
                              <a:lnTo>
                                <a:pt x="4644" y="23"/>
                              </a:lnTo>
                              <a:lnTo>
                                <a:pt x="4644" y="35"/>
                              </a:lnTo>
                              <a:lnTo>
                                <a:pt x="4644" y="74"/>
                              </a:lnTo>
                              <a:lnTo>
                                <a:pt x="4637" y="78"/>
                              </a:lnTo>
                              <a:lnTo>
                                <a:pt x="4630" y="74"/>
                              </a:lnTo>
                              <a:lnTo>
                                <a:pt x="4630" y="35"/>
                              </a:lnTo>
                              <a:lnTo>
                                <a:pt x="4637" y="31"/>
                              </a:lnTo>
                              <a:lnTo>
                                <a:pt x="4644" y="35"/>
                              </a:lnTo>
                              <a:lnTo>
                                <a:pt x="4644" y="23"/>
                              </a:lnTo>
                              <a:lnTo>
                                <a:pt x="4644" y="22"/>
                              </a:lnTo>
                              <a:lnTo>
                                <a:pt x="4637" y="19"/>
                              </a:lnTo>
                              <a:lnTo>
                                <a:pt x="4630" y="22"/>
                              </a:lnTo>
                              <a:lnTo>
                                <a:pt x="4630" y="14"/>
                              </a:lnTo>
                              <a:lnTo>
                                <a:pt x="4630" y="11"/>
                              </a:lnTo>
                              <a:lnTo>
                                <a:pt x="4616" y="4"/>
                              </a:lnTo>
                              <a:lnTo>
                                <a:pt x="4616" y="18"/>
                              </a:lnTo>
                              <a:lnTo>
                                <a:pt x="4616" y="92"/>
                              </a:lnTo>
                              <a:lnTo>
                                <a:pt x="4608" y="97"/>
                              </a:lnTo>
                              <a:lnTo>
                                <a:pt x="4600" y="92"/>
                              </a:lnTo>
                              <a:lnTo>
                                <a:pt x="4600" y="87"/>
                              </a:lnTo>
                              <a:lnTo>
                                <a:pt x="4600" y="78"/>
                              </a:lnTo>
                              <a:lnTo>
                                <a:pt x="4600" y="31"/>
                              </a:lnTo>
                              <a:lnTo>
                                <a:pt x="4600" y="22"/>
                              </a:lnTo>
                              <a:lnTo>
                                <a:pt x="4600" y="18"/>
                              </a:lnTo>
                              <a:lnTo>
                                <a:pt x="4608" y="14"/>
                              </a:lnTo>
                              <a:lnTo>
                                <a:pt x="4616" y="18"/>
                              </a:lnTo>
                              <a:lnTo>
                                <a:pt x="4616" y="4"/>
                              </a:lnTo>
                              <a:lnTo>
                                <a:pt x="4608" y="0"/>
                              </a:lnTo>
                              <a:lnTo>
                                <a:pt x="4586" y="11"/>
                              </a:lnTo>
                              <a:lnTo>
                                <a:pt x="4586" y="22"/>
                              </a:lnTo>
                              <a:lnTo>
                                <a:pt x="4586" y="35"/>
                              </a:lnTo>
                              <a:lnTo>
                                <a:pt x="4586" y="74"/>
                              </a:lnTo>
                              <a:lnTo>
                                <a:pt x="4579" y="78"/>
                              </a:lnTo>
                              <a:lnTo>
                                <a:pt x="4571" y="74"/>
                              </a:lnTo>
                              <a:lnTo>
                                <a:pt x="4571" y="35"/>
                              </a:lnTo>
                              <a:lnTo>
                                <a:pt x="4579" y="31"/>
                              </a:lnTo>
                              <a:lnTo>
                                <a:pt x="4586" y="35"/>
                              </a:lnTo>
                              <a:lnTo>
                                <a:pt x="4586" y="22"/>
                              </a:lnTo>
                              <a:lnTo>
                                <a:pt x="4579" y="19"/>
                              </a:lnTo>
                              <a:lnTo>
                                <a:pt x="4559" y="29"/>
                              </a:lnTo>
                              <a:lnTo>
                                <a:pt x="4559" y="48"/>
                              </a:lnTo>
                              <a:lnTo>
                                <a:pt x="0" y="48"/>
                              </a:lnTo>
                              <a:lnTo>
                                <a:pt x="0" y="62"/>
                              </a:lnTo>
                              <a:lnTo>
                                <a:pt x="4559" y="62"/>
                              </a:lnTo>
                              <a:lnTo>
                                <a:pt x="4559" y="80"/>
                              </a:lnTo>
                              <a:lnTo>
                                <a:pt x="4579" y="91"/>
                              </a:lnTo>
                              <a:lnTo>
                                <a:pt x="4586" y="87"/>
                              </a:lnTo>
                              <a:lnTo>
                                <a:pt x="4586" y="99"/>
                              </a:lnTo>
                              <a:lnTo>
                                <a:pt x="4608" y="111"/>
                              </a:lnTo>
                              <a:lnTo>
                                <a:pt x="4630" y="99"/>
                              </a:lnTo>
                              <a:lnTo>
                                <a:pt x="4630" y="97"/>
                              </a:lnTo>
                              <a:lnTo>
                                <a:pt x="4630" y="87"/>
                              </a:lnTo>
                              <a:lnTo>
                                <a:pt x="4637" y="91"/>
                              </a:lnTo>
                              <a:lnTo>
                                <a:pt x="4644" y="87"/>
                              </a:lnTo>
                              <a:lnTo>
                                <a:pt x="4657" y="80"/>
                              </a:lnTo>
                              <a:lnTo>
                                <a:pt x="4657" y="78"/>
                              </a:lnTo>
                              <a:lnTo>
                                <a:pt x="4657" y="62"/>
                              </a:lnTo>
                              <a:lnTo>
                                <a:pt x="9216" y="62"/>
                              </a:lnTo>
                              <a:lnTo>
                                <a:pt x="9216" y="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BFC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643177" id="docshape2" o:spid="_x0000_s1026" style="position:absolute;margin-left:57.2pt;margin-top:8.4pt;width:460.85pt;height:5.6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17,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" path="m9216,48r-4559,l4657,31r,-2l4644,23r,12l4644,74r-7,4l4630,74r,-39l4637,31r7,4l4644,23r,-1l4637,19r-7,3l4630,14r,-3l4616,4r,14l4616,92r-8,5l4600,92r,-5l4600,78r,-47l4600,22r,-4l4608,14r8,4l4616,4,4608,r-22,11l4586,22r,13l4586,74r-7,4l4571,74r,-39l4579,31r7,4l4586,22r-7,-3l4559,29r,19l,48,,62r4559,l4559,80r20,11l4586,87r,12l4608,111r22,-12l4630,97r,-10l4637,91r7,-4l4657,80r,-2l4657,62r4559,l9216,48xe" fillcolor="#bcbfc3" stroked="f">
                <v:path arrowok="t" o:connecttype="custom" o:connectlocs="5852160,137160;2957195,137160;2957195,126365;2957195,125095;2948940,121285;2948940,128905;2948940,153670;2944495,156210;2940050,153670;2940050,128905;2944495,126365;2948940,128905;2948940,121285;2948940,120650;2944495,118745;2940050,120650;2940050,115570;2940050,113665;2931160,109220;2931160,118110;2931160,165100;2926080,168275;2921000,165100;2921000,161925;2921000,156210;2921000,126365;2921000,120650;2921000,118110;2926080,115570;2931160,118110;2931160,109220;2926080,106680;2912110,113665;2912110,120650;2912110,128905;2912110,153670;2907665,156210;2902585,153670;2902585,128905;2907665,126365;2912110,128905;2912110,120650;2907665,118745;2894965,125095;2894965,137160;0,137160;0,146050;2894965,146050;2894965,157480;2907665,164465;2912110,161925;2912110,169545;2926080,177165;2940050,169545;2940050,168275;2940050,161925;2944495,164465;2948940,161925;2957195,157480;2957195,156210;2957195,146050;5852160,146050;5852160,13716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14:paraId="0C7DB90E" w14:textId="77777777" w:rsidR="002C2598" w:rsidRDefault="002C2598">
      <w:pPr>
        <w:pStyle w:val="BodyText"/>
        <w:spacing w:before="5"/>
        <w:ind w:left="0"/>
        <w:rPr>
          <w:rFonts w:ascii="Arno Pro"/>
          <w:i/>
        </w:rPr>
      </w:pPr>
    </w:p>
    <w:p w14:paraId="0C7DB90F" w14:textId="77777777" w:rsidR="002C2598" w:rsidRDefault="00107B4A">
      <w:pPr>
        <w:ind w:left="107"/>
        <w:rPr>
          <w:rFonts w:ascii="Calibri"/>
          <w:b/>
          <w:sz w:val="11"/>
        </w:rPr>
      </w:pPr>
      <w:r>
        <w:rPr>
          <w:rFonts w:ascii="Calibri"/>
          <w:b/>
          <w:color w:val="BCBFC3"/>
          <w:w w:val="140"/>
          <w:sz w:val="11"/>
        </w:rPr>
        <w:t xml:space="preserve">O:    </w:t>
      </w:r>
      <w:r>
        <w:rPr>
          <w:rFonts w:ascii="Calibri"/>
          <w:b/>
          <w:color w:val="BCBFC3"/>
          <w:spacing w:val="9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707.255.1256  </w:t>
      </w:r>
      <w:r>
        <w:rPr>
          <w:rFonts w:ascii="Calibri"/>
          <w:b/>
          <w:color w:val="BCBFC3"/>
          <w:spacing w:val="32"/>
          <w:w w:val="140"/>
          <w:sz w:val="11"/>
        </w:rPr>
        <w:t xml:space="preserve"> </w:t>
      </w:r>
      <w:r>
        <w:rPr>
          <w:rFonts w:ascii="Calibri"/>
          <w:b/>
          <w:color w:val="BCBFC3"/>
          <w:w w:val="65"/>
          <w:sz w:val="11"/>
        </w:rPr>
        <w:t>|</w:t>
      </w:r>
      <w:r>
        <w:rPr>
          <w:rFonts w:ascii="Calibri"/>
          <w:b/>
          <w:color w:val="BCBFC3"/>
          <w:spacing w:val="9"/>
          <w:sz w:val="11"/>
        </w:rPr>
        <w:t xml:space="preserve">    </w:t>
      </w:r>
      <w:r>
        <w:rPr>
          <w:rFonts w:ascii="Calibri"/>
          <w:b/>
          <w:color w:val="BCBFC3"/>
          <w:w w:val="140"/>
          <w:sz w:val="11"/>
        </w:rPr>
        <w:t xml:space="preserve">F:    </w:t>
      </w:r>
      <w:r>
        <w:rPr>
          <w:rFonts w:ascii="Calibri"/>
          <w:b/>
          <w:color w:val="BCBFC3"/>
          <w:spacing w:val="29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707.255.1256 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65"/>
          <w:sz w:val="11"/>
        </w:rPr>
        <w:t>|</w:t>
      </w:r>
      <w:r>
        <w:rPr>
          <w:rFonts w:ascii="Calibri"/>
          <w:b/>
          <w:color w:val="BCBFC3"/>
          <w:spacing w:val="9"/>
          <w:sz w:val="11"/>
        </w:rPr>
        <w:t xml:space="preserve">   </w:t>
      </w:r>
      <w:r>
        <w:rPr>
          <w:rFonts w:ascii="Calibri"/>
          <w:b/>
          <w:color w:val="BCBFC3"/>
          <w:spacing w:val="10"/>
          <w:sz w:val="11"/>
        </w:rPr>
        <w:t xml:space="preserve"> </w:t>
      </w:r>
      <w:hyperlink r:id="rId9">
        <w:r>
          <w:rPr>
            <w:rFonts w:ascii="Calibri"/>
            <w:b/>
            <w:color w:val="BCBFC3"/>
            <w:w w:val="135"/>
            <w:sz w:val="11"/>
          </w:rPr>
          <w:t>INFO@HESPERIANWINES.COM</w:t>
        </w:r>
      </w:hyperlink>
      <w:r>
        <w:rPr>
          <w:rFonts w:ascii="Calibri"/>
          <w:b/>
          <w:color w:val="BCBFC3"/>
          <w:w w:val="135"/>
          <w:sz w:val="11"/>
        </w:rPr>
        <w:t xml:space="preserve">         </w:t>
      </w:r>
      <w:r>
        <w:rPr>
          <w:rFonts w:ascii="Calibri"/>
          <w:b/>
          <w:color w:val="BCBFC3"/>
          <w:spacing w:val="1"/>
          <w:w w:val="135"/>
          <w:sz w:val="11"/>
        </w:rPr>
        <w:t xml:space="preserve"> </w:t>
      </w:r>
      <w:r>
        <w:rPr>
          <w:rFonts w:ascii="Calibri"/>
          <w:b/>
          <w:color w:val="BCBFC3"/>
          <w:w w:val="65"/>
          <w:sz w:val="11"/>
        </w:rPr>
        <w:t>|</w:t>
      </w:r>
      <w:r>
        <w:rPr>
          <w:rFonts w:ascii="Calibri"/>
          <w:b/>
          <w:color w:val="BCBFC3"/>
          <w:spacing w:val="9"/>
          <w:sz w:val="11"/>
        </w:rPr>
        <w:t xml:space="preserve">    </w:t>
      </w:r>
      <w:proofErr w:type="gramStart"/>
      <w:r>
        <w:rPr>
          <w:rFonts w:ascii="Calibri"/>
          <w:b/>
          <w:color w:val="BCBFC3"/>
          <w:w w:val="140"/>
          <w:sz w:val="11"/>
        </w:rPr>
        <w:t xml:space="preserve">3189 </w:t>
      </w:r>
      <w:r>
        <w:rPr>
          <w:rFonts w:ascii="Calibri"/>
          <w:b/>
          <w:color w:val="BCBFC3"/>
          <w:spacing w:val="32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>ATLAS</w:t>
      </w:r>
      <w:proofErr w:type="gramEnd"/>
      <w:r>
        <w:rPr>
          <w:rFonts w:ascii="Calibri"/>
          <w:b/>
          <w:color w:val="BCBFC3"/>
          <w:w w:val="140"/>
          <w:sz w:val="11"/>
        </w:rPr>
        <w:t xml:space="preserve">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PEAK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ROAD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~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NAPA,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 xml:space="preserve">CALIFORNIA </w:t>
      </w:r>
      <w:r>
        <w:rPr>
          <w:rFonts w:ascii="Calibri"/>
          <w:b/>
          <w:color w:val="BCBFC3"/>
          <w:spacing w:val="31"/>
          <w:w w:val="140"/>
          <w:sz w:val="11"/>
        </w:rPr>
        <w:t xml:space="preserve"> </w:t>
      </w:r>
      <w:r>
        <w:rPr>
          <w:rFonts w:ascii="Calibri"/>
          <w:b/>
          <w:color w:val="BCBFC3"/>
          <w:w w:val="140"/>
          <w:sz w:val="11"/>
        </w:rPr>
        <w:t>94558</w:t>
      </w:r>
    </w:p>
    <w:sectPr w:rsidR="002C2598">
      <w:type w:val="continuous"/>
      <w:pgSz w:w="11520" w:h="15120"/>
      <w:pgMar w:top="64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7AwsgRiAzMLCyUdpeDU4uLM/DyQAtNaABluKCwsAAAA"/>
  </w:docVars>
  <w:rsids>
    <w:rsidRoot w:val="002C2598"/>
    <w:rsid w:val="00021431"/>
    <w:rsid w:val="00076BC4"/>
    <w:rsid w:val="0008092F"/>
    <w:rsid w:val="00107B4A"/>
    <w:rsid w:val="001E25A2"/>
    <w:rsid w:val="0024679F"/>
    <w:rsid w:val="00246C40"/>
    <w:rsid w:val="0025233E"/>
    <w:rsid w:val="002B6077"/>
    <w:rsid w:val="002C2598"/>
    <w:rsid w:val="002E479B"/>
    <w:rsid w:val="00387DA5"/>
    <w:rsid w:val="00471CE4"/>
    <w:rsid w:val="004B30CE"/>
    <w:rsid w:val="00602FBD"/>
    <w:rsid w:val="00615352"/>
    <w:rsid w:val="006F62D7"/>
    <w:rsid w:val="00715F2C"/>
    <w:rsid w:val="007474B9"/>
    <w:rsid w:val="007B2ECB"/>
    <w:rsid w:val="007E4C10"/>
    <w:rsid w:val="00855C14"/>
    <w:rsid w:val="00860DAD"/>
    <w:rsid w:val="0090059F"/>
    <w:rsid w:val="009526C6"/>
    <w:rsid w:val="0098473B"/>
    <w:rsid w:val="00A25A08"/>
    <w:rsid w:val="00A553E8"/>
    <w:rsid w:val="00B008D3"/>
    <w:rsid w:val="00BD4002"/>
    <w:rsid w:val="00EE55DA"/>
    <w:rsid w:val="00F7669E"/>
    <w:rsid w:val="00FF0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DB8F1"/>
  <w15:docId w15:val="{E3BA640D-4E8F-40A5-B339-1F33FFBB0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link w:val="Heading1Char"/>
    <w:uiPriority w:val="9"/>
    <w:qFormat/>
    <w:pPr>
      <w:ind w:left="4736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36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66"/>
      <w:ind w:left="4736" w:right="2127"/>
    </w:pPr>
    <w:rPr>
      <w:rFonts w:ascii="Arno Pro" w:eastAsia="Arno Pro" w:hAnsi="Arno Pro" w:cs="Arno Pro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61535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NFO@HESPERIANWIN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3" ma:contentTypeDescription="Create a new document." ma:contentTypeScope="" ma:versionID="9f63f725b12c02eba254964d476dbed5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bbaca724f9f975d9abe721709c042e0a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78F4DA-224D-4886-A706-A20CCE6E9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550970-852F-4278-9F6B-281F187496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65B0CB-CD3B-4705-9DC6-197F3F7D307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sperian_Tech_2016_Kitoko</vt:lpstr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sperian_Tech_2016_Kitoko</dc:title>
  <dc:creator>greg</dc:creator>
  <cp:lastModifiedBy>greg sweval</cp:lastModifiedBy>
  <cp:revision>7</cp:revision>
  <cp:lastPrinted>2022-02-24T18:08:00Z</cp:lastPrinted>
  <dcterms:created xsi:type="dcterms:W3CDTF">2022-02-24T21:11:00Z</dcterms:created>
  <dcterms:modified xsi:type="dcterms:W3CDTF">2022-03-1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7T00:00:00Z</vt:filetime>
  </property>
  <property fmtid="{D5CDD505-2E9C-101B-9397-08002B2CF9AE}" pid="3" name="Creator">
    <vt:lpwstr>Adobe Illustrator CC 22.1 (Macintosh)</vt:lpwstr>
  </property>
  <property fmtid="{D5CDD505-2E9C-101B-9397-08002B2CF9AE}" pid="4" name="LastSaved">
    <vt:filetime>2022-02-18T00:00:00Z</vt:filetime>
  </property>
  <property fmtid="{D5CDD505-2E9C-101B-9397-08002B2CF9AE}" pid="5" name="ContentTypeId">
    <vt:lpwstr>0x010100D301457040845F42B804CE817195E4E0</vt:lpwstr>
  </property>
</Properties>
</file>